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abril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144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14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636"/>
        <w:gridCol w:w="728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 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 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201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201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  <w:r>
        <w:t xml:space="preserve"> </w:t>
      </w:r>
      <w:r>
        <w:t xml:space="preserve">Para adicionar mais linhas no grafico: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201"/>
        </w:numPr>
      </w:pPr>
      <w:r>
        <w:t xml:space="preserve">Gráfico de dispersão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201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201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bookmarkEnd w:id="142"/>
    <w:bookmarkStart w:id="143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03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04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04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04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05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05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06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07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08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08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08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08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08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08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08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43"/>
    <w:bookmarkEnd w:id="144"/>
    <w:bookmarkStart w:id="146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45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do pacote básico.</w:t>
      </w:r>
      <w:r>
        <w:br/>
      </w:r>
    </w:p>
    <w:p>
      <w:r>
        <w:br w:type="page"/>
      </w:r>
    </w:p>
    <w:bookmarkEnd w:id="145"/>
    <w:bookmarkEnd w:id="146"/>
    <w:bookmarkStart w:id="150" w:name="referências"/>
    <w:p>
      <w:pPr>
        <w:pStyle w:val="Heading1"/>
      </w:pPr>
      <w:r>
        <w:t xml:space="preserve">Referências</w:t>
      </w:r>
    </w:p>
    <w:bookmarkStart w:id="149" w:name="refs"/>
    <w:bookmarkStart w:id="148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47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48"/>
    <w:bookmarkEnd w:id="149"/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6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7">
    <w:abstractNumId w:val="991"/>
  </w:num>
  <w:num w:numId="12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47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47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4-18T12:34:26Z</dcterms:created>
  <dcterms:modified xsi:type="dcterms:W3CDTF">2023-04-18T12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8 abril 2023</vt:lpwstr>
  </property>
  <property fmtid="{D5CDD505-2E9C-101B-9397-08002B2CF9AE}" pid="5" name="output">
    <vt:lpwstr/>
  </property>
</Properties>
</file>